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c9c67fe9a346081277bf294ac77f884ef0625ff"/>
    <w:p>
      <w:pPr>
        <w:pStyle w:val="Heading1"/>
      </w:pPr>
      <w:r>
        <w:t xml:space="preserve">Internship Application Letter for Tailor Position</w:t>
      </w:r>
    </w:p>
    <w:p>
      <w:pPr>
        <w:pStyle w:val="FirstParagraph"/>
      </w:pPr>
      <w:r>
        <w:t xml:space="preserve">Application for Internship in the Art of Traditional and Contemporary Tailoring at Kuwait City</w:t>
      </w:r>
    </w:p>
    <w:bookmarkEnd w:id="20"/>
    <w:p>
      <w:pPr>
        <w:pStyle w:val="BodyText"/>
      </w:pPr>
      <w:r>
        <w:t xml:space="preserve">To the Hiring Manager,</w:t>
      </w:r>
      <w:r>
        <w:br/>
      </w:r>
      <w:r>
        <w:t xml:space="preserve">Al-Muntaha Fashion House</w:t>
      </w:r>
      <w:r>
        <w:br/>
      </w:r>
      <w:r>
        <w:t xml:space="preserve">Kuwait City, State of Kuwait</w:t>
      </w:r>
    </w:p>
    <w:p>
      <w:pPr>
        <w:pStyle w:val="BodyText"/>
      </w:pPr>
      <w:r>
        <w:t xml:space="preserve">Dear Hiring Manager,</w:t>
      </w:r>
    </w:p>
    <w:p>
      <w:pPr>
        <w:pStyle w:val="BodyText"/>
      </w:pPr>
      <w:r>
        <w:t xml:space="preserve">I am writing this Internship Application Letter with profound enthusiasm to express my earnest interest in the Tailor Internship position at Al-Muntaha Fashion House in the vibrant heart of Kuwait City. As a dedicated student of Fashion Design and Textile Technology from the American University of Kuwait, I have long admired your establishment's commitment to preserving traditional Kuwaiti craftsmanship while innovating for contemporary global markets. This opportunity represents not merely a professional step but a meaningful alignment with my passion for elevating tailoring as both an art form and cultural heritage within Kuwait City's dynamic fashion landscape.</w:t>
      </w:r>
    </w:p>
    <w:p>
      <w:pPr>
        <w:pStyle w:val="BodyText"/>
      </w:pPr>
      <w:r>
        <w:t xml:space="preserve">My fascination with tailoring began in my childhood, watching master Tailor artisans in the souqs of Safat district meticulously craft exquisite kanduras and thobes for royal families. I recall how each stitch carried centuries of tradition – the precise measurement for a 10-foot fabric swath to create flawless pleats, the careful selection of linen from Al-Asimaqah that breathes through Kuwait's intense climate, and the symbolic embroidery patterns representing Kuwaiti identity. This cultural immersion ignited my academic pursuit: I've spent three years mastering pattern drafting, fabric science, and historical garment construction through rigorous coursework at AUK. My senior thesis on "The Evolution of Kuwaiti Attire in Modern Tailoring" included fieldwork observing tailors in Sharq and Al-Salmiya neighborhoods, where I documented how skilled artisans balance heritage with current trends – a philosophy that deeply resonates with Al-Muntaha's reputation.</w:t>
      </w:r>
    </w:p>
    <w:p>
      <w:pPr>
        <w:pStyle w:val="BodyText"/>
      </w:pPr>
      <w:r>
        <w:t xml:space="preserve">What particularly excites me about this internship opportunity is its location within Kuwait City, the cultural epicenter where tradition meets innovation. Having interned at the Dar Al-Hikma Museum's textile conservation department last summer, I witnessed how tailoring connects to national identity – from ceremonial dresses for National Day celebrations to modern adaptations worn by business professionals across Kuwait City's financial district. I am eager to contribute my technical skills while learning from your master Tailors who understand the unique demands of our climate: developing breathable fabrics that maintain elegance in 45°C heat, creating tailored solutions for diverse body types within our community, and preserving hand-embroidery techniques passed down through generations of Kuwaiti families.</w:t>
      </w:r>
    </w:p>
    <w:p>
      <w:pPr>
        <w:pStyle w:val="BodyText"/>
      </w:pPr>
      <w:r>
        <w:t xml:space="preserve">My practical experience aligns precisely with your needs. At the Gulf Textile Institute's student workshop, I completed a six-month apprenticeship under Master Tailor Ahmed Al-Suwaidi, where I mastered techniques including:</w:t>
      </w:r>
    </w:p>
    <w:p>
      <w:pPr>
        <w:numPr>
          <w:ilvl w:val="0"/>
          <w:numId w:val="1001"/>
        </w:numPr>
        <w:pStyle w:val="Compact"/>
      </w:pPr>
      <w:r>
        <w:t xml:space="preserve">Hand-stitching precision for delicate fabrics like silk and chiffon used in wedding attire</w:t>
      </w:r>
    </w:p>
    <w:p>
      <w:pPr>
        <w:numPr>
          <w:ilvl w:val="0"/>
          <w:numId w:val="1001"/>
        </w:numPr>
        <w:pStyle w:val="Compact"/>
      </w:pPr>
      <w:r>
        <w:t xml:space="preserve">Pattern adaptation for traditional garments across varying body types (noted as crucial in Kuwait City's diverse population)</w:t>
      </w:r>
    </w:p>
    <w:p>
      <w:pPr>
        <w:numPr>
          <w:ilvl w:val="0"/>
          <w:numId w:val="1001"/>
        </w:numPr>
        <w:pStyle w:val="Compact"/>
      </w:pPr>
      <w:r>
        <w:t xml:space="preserve">Fabric sourcing from local suppliers such as Al-Sabah Fabrics, familiar with materials suited to Kuwaiti climate</w:t>
      </w:r>
    </w:p>
    <w:p>
      <w:pPr>
        <w:numPr>
          <w:ilvl w:val="0"/>
          <w:numId w:val="1001"/>
        </w:numPr>
        <w:pStyle w:val="Compact"/>
      </w:pPr>
      <w:r>
        <w:t xml:space="preserve">Use of modern CAD software for pattern drafting while respecting handwork traditions</w:t>
      </w:r>
    </w:p>
    <w:p>
      <w:pPr>
        <w:pStyle w:val="FirstParagraph"/>
      </w:pPr>
      <w:r>
        <w:t xml:space="preserve">I have also developed cultural competency through volunteering at the Kuwait Cultural Center, where I assisted in preparing traditional garments for heritage festivals. This involved understanding how a tailor's work extends beyond clothing – it's about preserving stories woven into every thread. In my final project, I designed a sustainable kandura using recycled fabrics that reduced waste by 40% while maintaining authenticity, demonstrating my commitment to evolving the craft responsibly – a value I see reflected in your brand's sustainability initiatives.</w:t>
      </w:r>
    </w:p>
    <w:p>
      <w:pPr>
        <w:pStyle w:val="BodyText"/>
      </w:pPr>
      <w:r>
        <w:t xml:space="preserve">What truly sets this Internship Application Letter apart is my specific understanding of Kuwait City's tailoring ecosystem. Unlike generic fashion hubs, our city demands tailors who grasp nuanced cultural contexts: the difference between a standard thobe and one tailored for a religious ceremony, the importance of sleeve length in formal business settings across Kuwait City's corporate sector, or how to adapt traditional designs for younger generations while respecting heritage. I've researched your recent collection "Kuwaiti Heritage Reimagined," particularly the way you incorporated geometric patterns from Al-Misfat Fort into modern silhouettes – this shows the perfect balance I aspire to achieve in my career.</w:t>
      </w:r>
    </w:p>
    <w:p>
      <w:pPr>
        <w:pStyle w:val="BodyText"/>
      </w:pPr>
      <w:r>
        <w:t xml:space="preserve">I am prepared to commit fully to this internship, understanding that mastery of tailoring requires dedication beyond standard work hours. I have already arranged my academic schedule for the coming semester to prioritize hands-on learning at Al-Muntaha, and I am eager to contribute as early as next month. My willingness extends beyond technical skills: I bring fluency in Arabic (with knowledge of Kuwaiti dialect), understanding of local customs, and a deep respect for how tailoring functions within Kuwait City's social fabric – from weddings in Al-Wafra to corporate events at the Kuwait International Airport complex.</w:t>
      </w:r>
    </w:p>
    <w:p>
      <w:pPr>
        <w:pStyle w:val="BodyText"/>
      </w:pPr>
      <w:r>
        <w:t xml:space="preserve">As I reflect on my journey from observing artisans in Safat souq to designing garments with cultural significance, I recognize that this internship is more than a professional step. It represents an opportunity to learn directly from masters who shape Kuwait's sartorial identity within Kuwait City. The chance to contribute to your legacy while developing under experts like yourself would be the fulfillment of my deepest ambition in fashion – and I am certain my dedication, cultural awareness, and technical foundation make me an ideal candidate for this Tailor Internship position.</w:t>
      </w:r>
    </w:p>
    <w:p>
      <w:pPr>
        <w:pStyle w:val="BodyText"/>
      </w:pPr>
      <w:r>
        <w:t xml:space="preserve">Thank you for considering my application. I have attached my resume detailing academic achievements, including a 3.9 GPA in Fashion Technology, and references from both my university professor (Dr. Layla Al-Hamad) and Master Tailor Ahmed Al-Suwaidi who has mentored me since high school. I am available for an interview at your earliest convenience and will follow up next week to discuss how my skills align with your team's vision for the future of tailoring in Kuwait City.</w:t>
      </w:r>
    </w:p>
    <w:p>
      <w:pPr>
        <w:pStyle w:val="BodyText"/>
      </w:pPr>
      <w:r>
        <w:t xml:space="preserve">With profound respect and anticipation,</w:t>
      </w:r>
    </w:p>
    <w:p>
      <w:pPr>
        <w:pStyle w:val="BodyText"/>
      </w:pPr>
      <w:r>
        <w:t xml:space="preserve">Sarah Al-Rashid</w:t>
      </w:r>
    </w:p>
    <w:p>
      <w:pPr>
        <w:pStyle w:val="BodyText"/>
      </w:pPr>
      <w:r>
        <w:t xml:space="preserve">Student, Fashion Design &amp; Textile Technology</w:t>
      </w:r>
    </w:p>
    <w:p>
      <w:pPr>
        <w:pStyle w:val="BodyText"/>
      </w:pPr>
      <w:r>
        <w:t xml:space="preserve">American University of Kuwait</w:t>
      </w:r>
    </w:p>
    <w:p>
      <w:pPr>
        <w:pStyle w:val="BodyText"/>
      </w:pPr>
      <w:r>
        <w:t xml:space="preserve">Email: sarah.alrashid@auk.edu.kw | Phone: +965 9785 1234</w:t>
      </w:r>
    </w:p>
    <w:p>
      <w:pPr>
        <w:pStyle w:val="BodyText"/>
      </w:pPr>
      <w:r>
        <w:rPr>
          <w:iCs/>
          <w:i/>
        </w:rPr>
        <w:t xml:space="preserve">Word Count: 827 | "Internship Application Letter" | "Tailor" | "Kuwait Kuwait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Kuwait City</dc:title>
  <dc:creator/>
  <dc:language>en</dc:language>
  <cp:keywords/>
  <dcterms:created xsi:type="dcterms:W3CDTF">2026-07-19T20:02:46Z</dcterms:created>
  <dcterms:modified xsi:type="dcterms:W3CDTF">2026-07-19T20:02:46Z</dcterms:modified>
</cp:coreProperties>
</file>

<file path=docProps/custom.xml><?xml version="1.0" encoding="utf-8"?>
<Properties xmlns="http://schemas.openxmlformats.org/officeDocument/2006/custom-properties" xmlns:vt="http://schemas.openxmlformats.org/officeDocument/2006/docPropsVTypes"/>
</file>